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6D3489">
              <w:rPr>
                <w:rFonts w:ascii="Arial" w:hAnsi="Arial" w:cs="Arial"/>
                <w:lang w:eastAsia="en-GB"/>
              </w:rPr>
              <w:t>Metis III-IV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6D3489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4B895D39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424C7A10" w:rsidR="006D3489" w:rsidRPr="00047D81" w:rsidRDefault="00CA0B11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1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61C8FB8A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Rel-18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6FCA2920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IML_CN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0AF37D46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  <w:r w:rsidR="00CA0B1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548A897A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0562B1BD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  <w:r w:rsidR="00CA0B1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137BAB79" w:rsidR="006D3489" w:rsidRPr="002D6EE8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653FF49E" w:rsidR="006D3489" w:rsidRPr="001426F7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RS_URLLC 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18.2) - 0.5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 TU use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2FB8B64F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  <w:r w:rsidR="00CA0B1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6D3489" w:rsidRPr="00F25C2B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6E72EB6A" w:rsidR="006D3489" w:rsidRPr="001426F7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3BF938C0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  <w:r w:rsidR="00CA0B1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6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01E86578" w:rsidR="006D3489" w:rsidRPr="00F25C2B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</w:t>
            </w:r>
            <w:r w:rsidRPr="007815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x, 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not 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1, 8.27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5D0132A0" w:rsidR="006D3489" w:rsidRPr="001426F7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26D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619DA99" w14:textId="052BBEA9" w:rsidR="006D3489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 w:rsidR="00CA0B1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5</w:t>
            </w:r>
          </w:p>
          <w:p w14:paraId="639E572A" w14:textId="376710DE" w:rsidR="00CA0B11" w:rsidRPr="00047D81" w:rsidRDefault="00CA0B11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PEAS_Ph2 (19.11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6D3489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6D3489" w:rsidRPr="00F25C2B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6D3489" w:rsidRPr="001426F7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6D3489" w:rsidRPr="00047D81" w:rsidRDefault="006D3489" w:rsidP="006D348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A0B1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1F8E3CCB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1 us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6AFCEB8B" w:rsidR="00CA0B11" w:rsidRPr="00F25C2B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- 0.5,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el-18 VMR LS's (9.37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6889D8F4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AT B/C align (9.38) - 0.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3E733484" w:rsidR="00E11633" w:rsidRPr="00E11633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Generic Rel-18 LSs (9.37) </w:t>
            </w:r>
            <w:r w:rsidR="00E116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0</w:t>
            </w:r>
            <w:r w:rsidR="0094417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94417E"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  <w:r w:rsidR="0094417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A0B1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CA0B11" w:rsidRPr="00F25C2B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8229851" w14:textId="12E1457A" w:rsidR="00317242" w:rsidRDefault="00317242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" w:author="Andy Bennett" w:date="2024-02-29T07:37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3" w:author="Andy Bennett" w:date="2024-02-29T07:37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EDGE_Ph2 (9.17.2) 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–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10</w:t>
              </w:r>
            </w:ins>
          </w:p>
          <w:p w14:paraId="4EE6C85E" w14:textId="323A010A" w:rsidR="0094417E" w:rsidRDefault="0094417E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– 23</w:t>
            </w:r>
          </w:p>
          <w:p w14:paraId="4362B9C1" w14:textId="17241415" w:rsidR="00CA0B11" w:rsidRPr="00047D81" w:rsidRDefault="0094417E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4" w:author="Andy Bennett" w:date="2024-02-29T07:37:00Z">
              <w:r w:rsidDel="0031724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EDGE_Ph2 (9.17.2) - 10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A0B1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06A19E23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0B550540" w:rsidR="00CA0B11" w:rsidRPr="002D6EE8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IA_ARC (19.8) - 0.5,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11, 8.27) - 0.5</w:t>
            </w:r>
            <w:r w:rsidRPr="006D3489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196D1428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2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A0B1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A0B1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CA0B11" w:rsidRPr="00837626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DFB1B" w14:textId="77777777" w:rsidR="00317242" w:rsidRPr="001426F7" w:rsidRDefault="00317242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5" w:author="Andy Bennett" w:date="2024-02-29T07:38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6" w:author="Andy Bennett" w:date="2024-02-29T07:38:00Z"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5G_ProSe_Ph2 (9.7.2) - 4</w:t>
              </w:r>
            </w:ins>
          </w:p>
          <w:p w14:paraId="4B9C4B11" w14:textId="7231947F" w:rsidR="0094417E" w:rsidRDefault="0094417E" w:rsidP="009441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– 5</w:t>
            </w:r>
          </w:p>
          <w:p w14:paraId="34E7A743" w14:textId="1778B895" w:rsidR="0094417E" w:rsidRPr="001426F7" w:rsidDel="00317242" w:rsidRDefault="0094417E" w:rsidP="009441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7" w:author="Andy Bennett" w:date="2024-02-29T07:38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8" w:author="Andy Bennett" w:date="2024-02-29T07:38:00Z">
              <w:r w:rsidDel="0031724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5G_ProSe_Ph2 (9.7.2) - 4</w:delText>
              </w:r>
            </w:del>
          </w:p>
          <w:p w14:paraId="14D07656" w14:textId="6F68F2F3" w:rsidR="0094417E" w:rsidRPr="0094417E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4417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0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CA0B1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45F8A6BD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CA0B11" w:rsidRPr="00837626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0ACF572D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7F67279" w14:textId="00328AF5" w:rsidR="00E11633" w:rsidRDefault="00E11633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4417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8</w:t>
            </w:r>
          </w:p>
          <w:p w14:paraId="10DED7F5" w14:textId="7A0E7CAC" w:rsidR="0094417E" w:rsidRPr="00047D81" w:rsidRDefault="0094417E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6C2E7DFB" w:rsidR="00CA0B11" w:rsidRPr="0014062F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MPS4msg (19.5)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973948" w14:textId="66BBBEF8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24F141DC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 -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735AABDB" w:rsidR="00CA0B11" w:rsidRPr="00047D81" w:rsidRDefault="0094417E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0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CA0B11" w:rsidRPr="00837626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6A852169" w:rsidR="00CA0B11" w:rsidRPr="00837626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schedule AIML at end</w:t>
            </w: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55770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- 0.5, 5G_ProSe_Ph2 (9.7.2) - 0.5</w:t>
            </w:r>
          </w:p>
          <w:p w14:paraId="5CB189ED" w14:textId="5A664C54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8)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CA0B11" w:rsidRPr="001426F7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988D5" w14:textId="77777777" w:rsidR="00317242" w:rsidRDefault="00317242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9" w:author="Andy Bennett" w:date="2024-02-29T07:39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0" w:author="Andy Bennett" w:date="2024-02-29T07:39:00Z">
              <w:r w:rsidRPr="00F25C2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Rel-18 VMR LS's (9.37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, </w:t>
              </w:r>
            </w:ins>
          </w:p>
          <w:p w14:paraId="0097CA1B" w14:textId="013DC4E8" w:rsidR="00317242" w:rsidRDefault="00317242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1" w:author="Andy Bennett" w:date="2024-02-29T07:39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2" w:author="Andy Bennett" w:date="2024-02-29T07:39:00Z">
              <w:r w:rsidRPr="00047D8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Common Issues (4.1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–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13</w:t>
              </w:r>
            </w:ins>
          </w:p>
          <w:p w14:paraId="3C05ACBF" w14:textId="5A311DB0" w:rsidR="00CA0B11" w:rsidRPr="00FF35EC" w:rsidRDefault="00FF35EC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bookmarkStart w:id="13" w:name="_GoBack"/>
            <w:bookmarkEnd w:id="13"/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– 6, </w:t>
            </w:r>
            <w:del w:id="14" w:author="Andy Bennett" w:date="2024-02-29T07:39:00Z">
              <w:r w:rsidR="00CA0B11" w:rsidRPr="00F25C2B" w:rsidDel="0031724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Rel-18 VMR LS's (9.37)</w:delText>
              </w:r>
              <w:r w:rsidR="00E11633" w:rsidDel="0031724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, </w:delText>
              </w:r>
              <w:r w:rsidR="00E11633" w:rsidRPr="00047D81" w:rsidDel="0031724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Common Issues (4.1)</w:delText>
              </w:r>
              <w:r w:rsidR="00E11633" w:rsidDel="0031724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- 13</w:delText>
              </w:r>
            </w:del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4B69A58B" w:rsidR="00CA0B11" w:rsidRPr="002D6F60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- 0.5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stop at 0.5 to avoid EnergySys clash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078BBBE" w14:textId="77777777" w:rsidR="00317242" w:rsidRDefault="00317242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5" w:author="Andy Bennett" w:date="2024-02-29T07:38:00Z"/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ins w:id="16" w:author="Andy Bennett" w:date="2024-02-29T07:38:00Z">
              <w:r w:rsidRPr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XRM (9.12.2)</w:t>
              </w:r>
              <w:r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– 12</w:t>
              </w:r>
            </w:ins>
          </w:p>
          <w:p w14:paraId="2EB4E353" w14:textId="32C72910" w:rsidR="00CA0B11" w:rsidRPr="00E11633" w:rsidRDefault="00CA0B11" w:rsidP="0031724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E116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2</w:t>
            </w:r>
            <w:r w:rsidR="00E11633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del w:id="17" w:author="Andy Bennett" w:date="2024-02-29T07:38:00Z">
              <w:r w:rsidR="00E11633" w:rsidRPr="002D6EE8" w:rsidDel="0031724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XRM (9.12.2)</w:delText>
              </w:r>
              <w:r w:rsidR="00E11633" w:rsidDel="00317242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 – 12</w:delText>
              </w:r>
            </w:del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56786744" w:rsidR="00CA0B11" w:rsidRPr="002D6F60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PEAS_Ph2 (19.11) - 0.5, FS_EnergySys (19.4)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64C430" w14:textId="39A6F1DB" w:rsidR="00CA0B11" w:rsidRPr="00FC6CD4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C6C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714C24" w14:textId="3424D2E3" w:rsidR="00FF35EC" w:rsidRDefault="00FF35EC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 - 18</w:t>
            </w:r>
          </w:p>
          <w:p w14:paraId="65AB1A46" w14:textId="7356B9A5" w:rsidR="00CA0B11" w:rsidRPr="00047D81" w:rsidRDefault="00E11633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- 9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0B82E2B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CA0B11" w:rsidRPr="00C05DE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2538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CA0B1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1C922F72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50C2621D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D3636" w14:textId="1D03747E" w:rsidR="00CA0B11" w:rsidRDefault="00CA0B11" w:rsidP="00FF35E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RS_URLLC 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18.2)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="0094417E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–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15</w:t>
            </w:r>
          </w:p>
          <w:p w14:paraId="2A0FA5D8" w14:textId="2898D1FA" w:rsidR="0094417E" w:rsidRPr="00047D81" w:rsidRDefault="0094417E" w:rsidP="00FF35E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AT B/C align (9.38)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7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36DFC5EB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348FBA81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6664AC2A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A0B1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0AC82952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6E3BAD8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3F2DA7D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126D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  <w:r w:rsidR="00FF35EC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14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CA0B11" w:rsidRPr="00047D81" w:rsidRDefault="00CA0B11" w:rsidP="00CA0B1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E9B992" w14:textId="77777777" w:rsidR="005E4357" w:rsidRDefault="005E4357">
      <w:pPr>
        <w:spacing w:after="0"/>
      </w:pPr>
      <w:r>
        <w:separator/>
      </w:r>
    </w:p>
  </w:endnote>
  <w:endnote w:type="continuationSeparator" w:id="0">
    <w:p w14:paraId="713A5F83" w14:textId="77777777" w:rsidR="005E4357" w:rsidRDefault="005E43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750141" w14:textId="77777777" w:rsidR="005E4357" w:rsidRDefault="005E4357">
      <w:pPr>
        <w:spacing w:after="0"/>
      </w:pPr>
      <w:r>
        <w:separator/>
      </w:r>
    </w:p>
  </w:footnote>
  <w:footnote w:type="continuationSeparator" w:id="0">
    <w:p w14:paraId="1C3B9BA3" w14:textId="77777777" w:rsidR="005E4357" w:rsidRDefault="005E435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5E4357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388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A75A1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76A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062F"/>
    <w:rsid w:val="001411AE"/>
    <w:rsid w:val="001415DD"/>
    <w:rsid w:val="0014192B"/>
    <w:rsid w:val="00141E54"/>
    <w:rsid w:val="001426F7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87CC0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6EE8"/>
    <w:rsid w:val="002D6F60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7F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242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4197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6AD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4AB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37A64"/>
    <w:rsid w:val="00441331"/>
    <w:rsid w:val="00441646"/>
    <w:rsid w:val="00442C10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0891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0B18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1E90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3C76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357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20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43F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3489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773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5E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6C66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2F1B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2F3"/>
    <w:rsid w:val="00836A72"/>
    <w:rsid w:val="00837626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2E5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17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8C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030F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162B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27447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267E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A50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5460"/>
    <w:rsid w:val="00C05DE1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0B11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559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633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415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5C2B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036A"/>
    <w:rsid w:val="00F6111A"/>
    <w:rsid w:val="00F6127A"/>
    <w:rsid w:val="00F612C7"/>
    <w:rsid w:val="00F625C8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10CD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1E5A"/>
    <w:rsid w:val="00FC3271"/>
    <w:rsid w:val="00FC33D0"/>
    <w:rsid w:val="00FC42B9"/>
    <w:rsid w:val="00FC46E2"/>
    <w:rsid w:val="00FC5D56"/>
    <w:rsid w:val="00FC5D74"/>
    <w:rsid w:val="00FC6817"/>
    <w:rsid w:val="00FC69D8"/>
    <w:rsid w:val="00FC6CD4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5EC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E57FBC-982C-4953-947A-C3556C697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2</Words>
  <Characters>280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3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5:49:00Z</cp:lastPrinted>
  <dcterms:created xsi:type="dcterms:W3CDTF">2024-02-29T05:40:00Z</dcterms:created>
  <dcterms:modified xsi:type="dcterms:W3CDTF">2024-02-29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